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F3B21D" w14:textId="77777777" w:rsidR="007235D2" w:rsidRPr="007235D2" w:rsidRDefault="007235D2" w:rsidP="007235D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rt 1-2 P</w:t>
      </w:r>
      <w:r w:rsidRPr="007235D2">
        <w:rPr>
          <w:rFonts w:ascii="Times New Roman" w:eastAsia="Times New Roman" w:hAnsi="Times New Roman" w:cs="Times New Roman"/>
          <w:sz w:val="24"/>
          <w:szCs w:val="24"/>
        </w:rPr>
        <w:t>age document</w:t>
      </w:r>
    </w:p>
    <w:p w14:paraId="3F04C67F" w14:textId="77777777" w:rsidR="007235D2" w:rsidRPr="007235D2" w:rsidRDefault="007235D2" w:rsidP="007235D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35D2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53FC650" w14:textId="77777777" w:rsidR="007235D2" w:rsidRDefault="007235D2" w:rsidP="007235D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35D2">
        <w:rPr>
          <w:rFonts w:ascii="Times New Roman" w:eastAsia="Times New Roman" w:hAnsi="Times New Roman" w:cs="Times New Roman"/>
          <w:sz w:val="24"/>
          <w:szCs w:val="24"/>
        </w:rPr>
        <w:t xml:space="preserve">What is the problem you want to solve? </w:t>
      </w:r>
    </w:p>
    <w:p w14:paraId="6AA7AC2C" w14:textId="77777777" w:rsidR="007235D2" w:rsidRPr="007235D2" w:rsidRDefault="00F522EB" w:rsidP="007235D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y goal is</w:t>
      </w:r>
      <w:r w:rsidR="007235D2" w:rsidRPr="007235D2">
        <w:rPr>
          <w:rFonts w:ascii="Times New Roman" w:eastAsia="Times New Roman" w:hAnsi="Times New Roman" w:cs="Times New Roman"/>
          <w:sz w:val="24"/>
          <w:szCs w:val="24"/>
        </w:rPr>
        <w:t xml:space="preserve"> to improve the maintenance operations in Tanzania to ensure that clean, and portable water is available to 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anzanian </w:t>
      </w:r>
      <w:r w:rsidR="007235D2" w:rsidRPr="007235D2">
        <w:rPr>
          <w:rFonts w:ascii="Times New Roman" w:eastAsia="Times New Roman" w:hAnsi="Times New Roman" w:cs="Times New Roman"/>
          <w:sz w:val="24"/>
          <w:szCs w:val="24"/>
        </w:rPr>
        <w:t>communities.</w:t>
      </w:r>
      <w:r w:rsidR="007235D2">
        <w:rPr>
          <w:rFonts w:ascii="Times New Roman" w:eastAsia="Times New Roman" w:hAnsi="Times New Roman" w:cs="Times New Roman"/>
          <w:sz w:val="24"/>
          <w:szCs w:val="24"/>
        </w:rPr>
        <w:t xml:space="preserve"> I would </w:t>
      </w:r>
      <w:r>
        <w:rPr>
          <w:rFonts w:ascii="Times New Roman" w:eastAsia="Times New Roman" w:hAnsi="Times New Roman" w:cs="Times New Roman"/>
          <w:sz w:val="24"/>
          <w:szCs w:val="24"/>
        </w:rPr>
        <w:t>analyze</w:t>
      </w:r>
      <w:bookmarkStart w:id="0" w:name="_GoBack"/>
      <w:bookmarkEnd w:id="0"/>
      <w:r w:rsidR="007235D2">
        <w:rPr>
          <w:rFonts w:ascii="Times New Roman" w:eastAsia="Times New Roman" w:hAnsi="Times New Roman" w:cs="Times New Roman"/>
          <w:sz w:val="24"/>
          <w:szCs w:val="24"/>
        </w:rPr>
        <w:t xml:space="preserve"> past records of water points that were functional, non-functional,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 xml:space="preserve"> and functional but need repair to construct a</w:t>
      </w:r>
      <w:r w:rsidR="007235D2">
        <w:rPr>
          <w:rFonts w:ascii="Times New Roman" w:eastAsia="Times New Roman" w:hAnsi="Times New Roman" w:cs="Times New Roman"/>
          <w:sz w:val="24"/>
          <w:szCs w:val="24"/>
        </w:rPr>
        <w:t xml:space="preserve"> predictive model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>. The model</w:t>
      </w:r>
      <w:r w:rsidR="007235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 xml:space="preserve">will be used to predict current operating conditions of waterpoints in Tanzania with a recent data, to be used as a test. My goal is to </w:t>
      </w:r>
      <w:r>
        <w:rPr>
          <w:rFonts w:ascii="Times New Roman" w:eastAsia="Times New Roman" w:hAnsi="Times New Roman" w:cs="Times New Roman"/>
          <w:sz w:val="24"/>
          <w:szCs w:val="24"/>
        </w:rPr>
        <w:t>maximize the classification rate, so that the T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 xml:space="preserve">anzanian Ministry of Wate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an rly on the model 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>in making quick and necessary actions to provide water to their country.</w:t>
      </w:r>
      <w:r w:rsidR="007235D2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3D850E45" w14:textId="77777777" w:rsidR="00FD75C8" w:rsidRPr="00FD75C8" w:rsidRDefault="007235D2" w:rsidP="00FD75C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35D2">
        <w:rPr>
          <w:rFonts w:ascii="Times New Roman" w:eastAsia="Times New Roman" w:hAnsi="Times New Roman" w:cs="Times New Roman"/>
          <w:sz w:val="24"/>
          <w:szCs w:val="24"/>
        </w:rPr>
        <w:t>Who is your client and why d</w:t>
      </w:r>
      <w:r>
        <w:rPr>
          <w:rFonts w:ascii="Times New Roman" w:eastAsia="Times New Roman" w:hAnsi="Times New Roman" w:cs="Times New Roman"/>
          <w:sz w:val="24"/>
          <w:szCs w:val="24"/>
        </w:rPr>
        <w:t>o they care about this problem?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D75C8">
        <w:rPr>
          <w:rFonts w:ascii="Times New Roman" w:eastAsia="Times New Roman" w:hAnsi="Times New Roman" w:cs="Times New Roman"/>
          <w:sz w:val="24"/>
          <w:szCs w:val="24"/>
        </w:rPr>
        <w:t xml:space="preserve">In other words, what will your client DO or DECIDE based on your analysis that they wouldn't have otherwise? </w:t>
      </w:r>
    </w:p>
    <w:p w14:paraId="34813154" w14:textId="77777777" w:rsidR="007235D2" w:rsidRPr="007235D2" w:rsidRDefault="007235D2" w:rsidP="007235D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235D2">
        <w:rPr>
          <w:rFonts w:ascii="Times New Roman" w:eastAsia="Times New Roman" w:hAnsi="Times New Roman" w:cs="Times New Roman"/>
          <w:sz w:val="24"/>
          <w:szCs w:val="24"/>
        </w:rPr>
        <w:t xml:space="preserve">My client is the Tanzanian Ministry of Water and </w:t>
      </w:r>
      <w:proofErr w:type="spellStart"/>
      <w:r w:rsidRPr="007235D2">
        <w:rPr>
          <w:rFonts w:ascii="Times New Roman" w:eastAsia="Times New Roman" w:hAnsi="Times New Roman" w:cs="Times New Roman"/>
          <w:sz w:val="24"/>
          <w:szCs w:val="24"/>
        </w:rPr>
        <w:t>Taarifa</w:t>
      </w:r>
      <w:proofErr w:type="spellEnd"/>
      <w:r w:rsidRPr="007235D2">
        <w:rPr>
          <w:rFonts w:ascii="Times New Roman" w:eastAsia="Times New Roman" w:hAnsi="Times New Roman" w:cs="Times New Roman"/>
          <w:sz w:val="24"/>
          <w:szCs w:val="24"/>
        </w:rPr>
        <w:t>. They ca</w:t>
      </w:r>
      <w:r w:rsidR="00EB3FEE">
        <w:rPr>
          <w:rFonts w:ascii="Times New Roman" w:eastAsia="Times New Roman" w:hAnsi="Times New Roman" w:cs="Times New Roman"/>
          <w:sz w:val="24"/>
          <w:szCs w:val="24"/>
        </w:rPr>
        <w:t>re about this problem</w:t>
      </w:r>
      <w:r w:rsidR="00B11CC9">
        <w:rPr>
          <w:rFonts w:ascii="Times New Roman" w:eastAsia="Times New Roman" w:hAnsi="Times New Roman" w:cs="Times New Roman"/>
          <w:sz w:val="24"/>
          <w:szCs w:val="24"/>
        </w:rPr>
        <w:t>,</w:t>
      </w:r>
      <w:r w:rsidR="00EB3FEE">
        <w:rPr>
          <w:rFonts w:ascii="Times New Roman" w:eastAsia="Times New Roman" w:hAnsi="Times New Roman" w:cs="Times New Roman"/>
          <w:sz w:val="24"/>
          <w:szCs w:val="24"/>
        </w:rPr>
        <w:t xml:space="preserve"> because </w:t>
      </w:r>
      <w:r w:rsidR="00B11CC9">
        <w:rPr>
          <w:rFonts w:ascii="Times New Roman" w:eastAsia="Times New Roman" w:hAnsi="Times New Roman" w:cs="Times New Roman"/>
          <w:sz w:val="24"/>
          <w:szCs w:val="24"/>
        </w:rPr>
        <w:t xml:space="preserve">they want to provide water throughout the Tanzanian community. Based on the analysis and the recommendation proposed, they would have a better idea of why the non-functional water points are not working and which waterpoints needs repairs. This can speed up the process of errors with the water point and satisfy the </w:t>
      </w:r>
      <w:r w:rsidR="00F522EB">
        <w:rPr>
          <w:rFonts w:ascii="Times New Roman" w:eastAsia="Times New Roman" w:hAnsi="Times New Roman" w:cs="Times New Roman"/>
          <w:sz w:val="24"/>
          <w:szCs w:val="24"/>
        </w:rPr>
        <w:t>community.</w:t>
      </w:r>
    </w:p>
    <w:p w14:paraId="5B4E2933" w14:textId="77777777" w:rsidR="007235D2" w:rsidRDefault="007235D2" w:rsidP="007235D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35D2">
        <w:rPr>
          <w:rFonts w:ascii="Times New Roman" w:eastAsia="Times New Roman" w:hAnsi="Times New Roman" w:cs="Times New Roman"/>
          <w:sz w:val="24"/>
          <w:szCs w:val="24"/>
        </w:rPr>
        <w:t xml:space="preserve">What data are you going to do for this? How will you acquire this data? </w:t>
      </w:r>
    </w:p>
    <w:p w14:paraId="608F6084" w14:textId="77777777" w:rsidR="00B11CC9" w:rsidRDefault="007235D2" w:rsidP="007235D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235D2">
        <w:rPr>
          <w:rFonts w:ascii="Times New Roman" w:eastAsia="Times New Roman" w:hAnsi="Times New Roman" w:cs="Times New Roman"/>
          <w:sz w:val="24"/>
          <w:szCs w:val="24"/>
        </w:rPr>
        <w:t xml:space="preserve">The data I would use for this problem is provided by </w:t>
      </w:r>
      <w:proofErr w:type="spellStart"/>
      <w:r w:rsidR="00FD75C8">
        <w:rPr>
          <w:rFonts w:ascii="Times New Roman" w:eastAsia="Times New Roman" w:hAnsi="Times New Roman" w:cs="Times New Roman"/>
          <w:sz w:val="24"/>
          <w:szCs w:val="24"/>
        </w:rPr>
        <w:t>Taarifa</w:t>
      </w:r>
      <w:proofErr w:type="spellEnd"/>
      <w:r w:rsidR="00FD75C8">
        <w:rPr>
          <w:rFonts w:ascii="Times New Roman" w:eastAsia="Times New Roman" w:hAnsi="Times New Roman" w:cs="Times New Roman"/>
          <w:sz w:val="24"/>
          <w:szCs w:val="24"/>
        </w:rPr>
        <w:t>, with the help of the Tanzanian Ministry of Water</w:t>
      </w:r>
      <w:r w:rsidRPr="007235D2">
        <w:rPr>
          <w:rFonts w:ascii="Times New Roman" w:eastAsia="Times New Roman" w:hAnsi="Times New Roman" w:cs="Times New Roman"/>
          <w:sz w:val="24"/>
          <w:szCs w:val="24"/>
        </w:rPr>
        <w:t>.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522EB">
        <w:rPr>
          <w:rFonts w:ascii="Times New Roman" w:eastAsia="Times New Roman" w:hAnsi="Times New Roman" w:cs="Times New Roman"/>
          <w:sz w:val="24"/>
          <w:szCs w:val="24"/>
        </w:rPr>
        <w:t>The data consists over 4</w:t>
      </w:r>
      <w:r w:rsidR="00B11CC9">
        <w:rPr>
          <w:rFonts w:ascii="Times New Roman" w:eastAsia="Times New Roman" w:hAnsi="Times New Roman" w:cs="Times New Roman"/>
          <w:sz w:val="24"/>
          <w:szCs w:val="24"/>
        </w:rPr>
        <w:t>0</w:t>
      </w:r>
      <w:r w:rsidR="00F522EB">
        <w:rPr>
          <w:rFonts w:ascii="Times New Roman" w:eastAsia="Times New Roman" w:hAnsi="Times New Roman" w:cs="Times New Roman"/>
          <w:sz w:val="24"/>
          <w:szCs w:val="24"/>
        </w:rPr>
        <w:t>+</w:t>
      </w:r>
      <w:r w:rsidR="00B11CC9">
        <w:rPr>
          <w:rFonts w:ascii="Times New Roman" w:eastAsia="Times New Roman" w:hAnsi="Times New Roman" w:cs="Times New Roman"/>
          <w:sz w:val="24"/>
          <w:szCs w:val="24"/>
        </w:rPr>
        <w:t xml:space="preserve"> features to help understand the bigger picture of the problem to create a predictive model. The model will then be used in a test dataset provided to measure the effectiveness of the model.</w:t>
      </w:r>
    </w:p>
    <w:p w14:paraId="7776A3BB" w14:textId="77777777" w:rsidR="007235D2" w:rsidRDefault="007235D2" w:rsidP="007235D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35D2">
        <w:rPr>
          <w:rFonts w:ascii="Times New Roman" w:eastAsia="Times New Roman" w:hAnsi="Times New Roman" w:cs="Times New Roman"/>
          <w:sz w:val="24"/>
          <w:szCs w:val="24"/>
        </w:rPr>
        <w:t>In brief, outline your approach to solving this problem (knowing that this might change later).</w:t>
      </w:r>
    </w:p>
    <w:p w14:paraId="1D743FD6" w14:textId="77777777" w:rsidR="00F522EB" w:rsidRDefault="00FD75C8" w:rsidP="00F522E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intend to approach this proble</w:t>
      </w:r>
      <w:r w:rsidR="00B11CC9">
        <w:rPr>
          <w:rFonts w:ascii="Times New Roman" w:eastAsia="Times New Roman" w:hAnsi="Times New Roman" w:cs="Times New Roman"/>
          <w:sz w:val="24"/>
          <w:szCs w:val="24"/>
        </w:rPr>
        <w:t>m by first organizing the data. I will need to merge two datasets, the labels and the values, to figure out which water point is functional, non- functional or functional needs repair. I would the visualize various variables such as quantity, quality group, water point type, etc. to have a better picture of the cause of non- functional water point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B11CC9">
        <w:rPr>
          <w:rFonts w:ascii="Times New Roman" w:eastAsia="Times New Roman" w:hAnsi="Times New Roman" w:cs="Times New Roman"/>
          <w:sz w:val="24"/>
          <w:szCs w:val="24"/>
        </w:rPr>
        <w:t xml:space="preserve"> Furthermore, I can identify any missing plots that may cause the graphs to skew. I will also research various R packages, for example </w:t>
      </w:r>
      <w:proofErr w:type="spellStart"/>
      <w:r w:rsidR="00B11CC9">
        <w:rPr>
          <w:rFonts w:ascii="Times New Roman" w:eastAsia="Times New Roman" w:hAnsi="Times New Roman" w:cs="Times New Roman"/>
          <w:sz w:val="24"/>
          <w:szCs w:val="24"/>
        </w:rPr>
        <w:t>googleVis</w:t>
      </w:r>
      <w:proofErr w:type="spellEnd"/>
      <w:r w:rsidR="00B11CC9">
        <w:rPr>
          <w:rFonts w:ascii="Times New Roman" w:eastAsia="Times New Roman" w:hAnsi="Times New Roman" w:cs="Times New Roman"/>
          <w:sz w:val="24"/>
          <w:szCs w:val="24"/>
        </w:rPr>
        <w:t>, and identify ways to visually represent the data as well. I will explore various techniques such as Random Forest and creating new features to c</w:t>
      </w:r>
      <w:r w:rsidR="00F522EB">
        <w:rPr>
          <w:rFonts w:ascii="Times New Roman" w:eastAsia="Times New Roman" w:hAnsi="Times New Roman" w:cs="Times New Roman"/>
          <w:sz w:val="24"/>
          <w:szCs w:val="24"/>
        </w:rPr>
        <w:t>reate the best predictive model.</w:t>
      </w:r>
    </w:p>
    <w:p w14:paraId="0FC1B4CF" w14:textId="77777777" w:rsidR="007235D2" w:rsidRPr="00F522EB" w:rsidRDefault="007235D2" w:rsidP="00F522EB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522EB">
        <w:rPr>
          <w:rFonts w:ascii="Times New Roman" w:eastAsia="Times New Roman" w:hAnsi="Times New Roman" w:cs="Times New Roman"/>
          <w:sz w:val="24"/>
          <w:szCs w:val="24"/>
        </w:rPr>
        <w:t xml:space="preserve">What are your deliverables? Typically, this would include code, along with a paper and/or a slide deck. </w:t>
      </w:r>
    </w:p>
    <w:p w14:paraId="1542284B" w14:textId="77777777" w:rsidR="007235D2" w:rsidRDefault="007235D2" w:rsidP="007235D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235D2">
        <w:rPr>
          <w:rFonts w:ascii="Times New Roman" w:eastAsia="Times New Roman" w:hAnsi="Times New Roman" w:cs="Times New Roman"/>
          <w:sz w:val="24"/>
          <w:szCs w:val="24"/>
        </w:rPr>
        <w:t>My deliverables would be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 xml:space="preserve"> to provide the</w:t>
      </w:r>
      <w:r w:rsidRPr="007235D2">
        <w:rPr>
          <w:rFonts w:ascii="Times New Roman" w:eastAsia="Times New Roman" w:hAnsi="Times New Roman" w:cs="Times New Roman"/>
          <w:sz w:val="24"/>
          <w:szCs w:val="24"/>
        </w:rPr>
        <w:t xml:space="preserve"> code 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 xml:space="preserve">to execute the predictive model </w:t>
      </w:r>
      <w:r w:rsidRPr="007235D2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>have found and the</w:t>
      </w:r>
      <w:r w:rsidRPr="007235D2">
        <w:rPr>
          <w:rFonts w:ascii="Times New Roman" w:eastAsia="Times New Roman" w:hAnsi="Times New Roman" w:cs="Times New Roman"/>
          <w:sz w:val="24"/>
          <w:szCs w:val="24"/>
        </w:rPr>
        <w:t xml:space="preserve"> presentation slide deck</w:t>
      </w:r>
      <w:r w:rsidR="00FD75C8">
        <w:rPr>
          <w:rFonts w:ascii="Times New Roman" w:eastAsia="Times New Roman" w:hAnsi="Times New Roman" w:cs="Times New Roman"/>
          <w:sz w:val="24"/>
          <w:szCs w:val="24"/>
        </w:rPr>
        <w:t xml:space="preserve"> of my approach to solve the problem</w:t>
      </w:r>
      <w:r w:rsidRPr="007235D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610767A" w14:textId="77777777" w:rsidR="00B11CC9" w:rsidRDefault="00B11CC9" w:rsidP="00B11CC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Appendix</w:t>
      </w:r>
    </w:p>
    <w:p w14:paraId="609DE6C2" w14:textId="77777777" w:rsidR="00B11CC9" w:rsidRPr="007235D2" w:rsidRDefault="00B11CC9" w:rsidP="00B11CC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vided data features</w:t>
      </w:r>
    </w:p>
    <w:p w14:paraId="24AA8269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amount_tsh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otal static head (amount water available to waterpoint)</w:t>
      </w:r>
    </w:p>
    <w:p w14:paraId="3C59B922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date_recorded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date the row was entered</w:t>
      </w:r>
    </w:p>
    <w:p w14:paraId="59200FA9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funder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Who funded the well</w:t>
      </w:r>
    </w:p>
    <w:p w14:paraId="3E05BD15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gps_height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Altitude of the well</w:t>
      </w:r>
    </w:p>
    <w:p w14:paraId="7D339DAD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installer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Organization that installed the well</w:t>
      </w:r>
    </w:p>
    <w:p w14:paraId="4034E7E4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longitude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GPS coordinate</w:t>
      </w:r>
    </w:p>
    <w:p w14:paraId="48B0DAFD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latitude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GPS coordinate</w:t>
      </w:r>
    </w:p>
    <w:p w14:paraId="43CDE87D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wpt_nam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Name of the waterpoint if there is one</w:t>
      </w:r>
    </w:p>
    <w:p w14:paraId="4D5CCF50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num_privat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</w:t>
      </w:r>
    </w:p>
    <w:p w14:paraId="7C8A09F9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basin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Geographic water basin</w:t>
      </w:r>
    </w:p>
    <w:p w14:paraId="56AD9476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subvillag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Geographic location</w:t>
      </w:r>
    </w:p>
    <w:p w14:paraId="5C254836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region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Geographic location</w:t>
      </w:r>
    </w:p>
    <w:p w14:paraId="1D501530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  <w:lang w:val="fr-FR"/>
        </w:rPr>
      </w:pPr>
      <w:proofErr w:type="spellStart"/>
      <w:proofErr w:type="gram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  <w:lang w:val="fr-FR"/>
        </w:rPr>
        <w:t>region</w:t>
      </w:r>
      <w:proofErr w:type="gramEnd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  <w:lang w:val="fr-FR"/>
        </w:rPr>
        <w:t>_cod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  <w:lang w:val="fr-FR"/>
        </w:rPr>
        <w:t> - Geographic location (</w:t>
      </w:r>
      <w:proofErr w:type="spellStart"/>
      <w:r w:rsidRPr="007235D2">
        <w:rPr>
          <w:rFonts w:ascii="Helvetica" w:eastAsia="Times New Roman" w:hAnsi="Helvetica" w:cs="Helvetica"/>
          <w:color w:val="222222"/>
          <w:sz w:val="23"/>
          <w:szCs w:val="23"/>
          <w:lang w:val="fr-FR"/>
        </w:rPr>
        <w:t>coded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  <w:lang w:val="fr-FR"/>
        </w:rPr>
        <w:t>)</w:t>
      </w:r>
    </w:p>
    <w:p w14:paraId="2449968D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district_cod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Geographic location (coded)</w:t>
      </w:r>
    </w:p>
    <w:p w14:paraId="362156F8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lga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Geographic location</w:t>
      </w:r>
    </w:p>
    <w:p w14:paraId="38124754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ward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Geographic location</w:t>
      </w:r>
    </w:p>
    <w:p w14:paraId="30473630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population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Population around the well</w:t>
      </w:r>
    </w:p>
    <w:p w14:paraId="36F68CA8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public_meeting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rue/False</w:t>
      </w:r>
    </w:p>
    <w:p w14:paraId="2B7ECBDE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recorded_by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Group entering this row of data</w:t>
      </w:r>
    </w:p>
    <w:p w14:paraId="3A5FDE63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scheme_management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Who operates the waterpoint</w:t>
      </w:r>
    </w:p>
    <w:p w14:paraId="0AE35489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scheme_nam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Who operates the waterpoint</w:t>
      </w:r>
    </w:p>
    <w:p w14:paraId="4E2EB3B5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permit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If the waterpoint is permitted</w:t>
      </w:r>
    </w:p>
    <w:p w14:paraId="70B0F979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construction_year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Year the waterpoint was constructed</w:t>
      </w:r>
    </w:p>
    <w:p w14:paraId="505F852D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extraction_typ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kind of extraction the waterpoint uses</w:t>
      </w:r>
    </w:p>
    <w:p w14:paraId="7B84F0AD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extraction_type_group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kind of extraction the waterpoint uses</w:t>
      </w:r>
    </w:p>
    <w:p w14:paraId="36121B2D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extraction_type_class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kind of extraction the waterpoint uses</w:t>
      </w:r>
    </w:p>
    <w:p w14:paraId="6FA970C6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management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How the waterpoint is managed</w:t>
      </w:r>
    </w:p>
    <w:p w14:paraId="52585D8E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management_group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How the waterpoint is managed</w:t>
      </w:r>
    </w:p>
    <w:p w14:paraId="2309F3B8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payment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What the water costs</w:t>
      </w:r>
    </w:p>
    <w:p w14:paraId="4FD7993C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payment_typ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What the water costs</w:t>
      </w:r>
    </w:p>
    <w:p w14:paraId="1D1E5FE7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water_quality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quality of the water</w:t>
      </w:r>
    </w:p>
    <w:p w14:paraId="3151D0E0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quality_group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quality of the water</w:t>
      </w:r>
    </w:p>
    <w:p w14:paraId="2AC6DE71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quantity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quantity of water</w:t>
      </w:r>
    </w:p>
    <w:p w14:paraId="2A507051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quantity_group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quantity of water</w:t>
      </w:r>
    </w:p>
    <w:p w14:paraId="6AF1900A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source</w:t>
      </w:r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source of the water</w:t>
      </w:r>
    </w:p>
    <w:p w14:paraId="502FCDD0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source_typ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source of the water</w:t>
      </w:r>
    </w:p>
    <w:p w14:paraId="54F779E8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source_class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source of the water</w:t>
      </w:r>
    </w:p>
    <w:p w14:paraId="350C8EDA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waterpoint_type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kind of waterpoint</w:t>
      </w:r>
    </w:p>
    <w:p w14:paraId="3DD1054E" w14:textId="77777777" w:rsidR="00B11CC9" w:rsidRPr="007235D2" w:rsidRDefault="00B11CC9" w:rsidP="00B11CC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22222"/>
          <w:sz w:val="23"/>
          <w:szCs w:val="23"/>
        </w:rPr>
      </w:pPr>
      <w:proofErr w:type="spellStart"/>
      <w:r w:rsidRPr="007235D2">
        <w:rPr>
          <w:rFonts w:ascii="Consolas" w:eastAsia="Times New Roman" w:hAnsi="Consolas" w:cs="Courier New"/>
          <w:color w:val="C7254E"/>
          <w:sz w:val="20"/>
          <w:szCs w:val="20"/>
          <w:shd w:val="clear" w:color="auto" w:fill="F9F2F4"/>
        </w:rPr>
        <w:t>waterpoint_type_group</w:t>
      </w:r>
      <w:proofErr w:type="spellEnd"/>
      <w:r w:rsidRPr="007235D2">
        <w:rPr>
          <w:rFonts w:ascii="Helvetica" w:eastAsia="Times New Roman" w:hAnsi="Helvetica" w:cs="Helvetica"/>
          <w:color w:val="222222"/>
          <w:sz w:val="23"/>
          <w:szCs w:val="23"/>
        </w:rPr>
        <w:t> - The kind of waterpoint</w:t>
      </w:r>
    </w:p>
    <w:p w14:paraId="16C55F73" w14:textId="77777777" w:rsidR="00036337" w:rsidRDefault="00036337"/>
    <w:sectPr w:rsidR="0003633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5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834EB"/>
    <w:multiLevelType w:val="multilevel"/>
    <w:tmpl w:val="CDCA4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371D06"/>
    <w:multiLevelType w:val="multilevel"/>
    <w:tmpl w:val="2EBAE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wNLc0NzIyMTAxtjBU0lEKTi0uzszPAykwrAUA8ulaHSwAAAA="/>
  </w:docVars>
  <w:rsids>
    <w:rsidRoot w:val="007235D2"/>
    <w:rsid w:val="00036337"/>
    <w:rsid w:val="007235D2"/>
    <w:rsid w:val="00B11CC9"/>
    <w:rsid w:val="00EB3FEE"/>
    <w:rsid w:val="00F522EB"/>
    <w:rsid w:val="00FD7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D84A1"/>
  <w15:chartTrackingRefBased/>
  <w15:docId w15:val="{920719B5-03CA-439B-8E9E-1B2EB571E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7235D2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7235D2"/>
  </w:style>
  <w:style w:type="paragraph" w:styleId="ListParagraph">
    <w:name w:val="List Paragraph"/>
    <w:basedOn w:val="Normal"/>
    <w:uiPriority w:val="34"/>
    <w:qFormat/>
    <w:rsid w:val="00F522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7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6</TotalTime>
  <Pages>2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aaki Sun</dc:creator>
  <cp:keywords/>
  <dc:description/>
  <cp:lastModifiedBy>Tadaaki Sun</cp:lastModifiedBy>
  <cp:revision>1</cp:revision>
  <dcterms:created xsi:type="dcterms:W3CDTF">2016-12-25T00:06:00Z</dcterms:created>
  <dcterms:modified xsi:type="dcterms:W3CDTF">2016-12-27T18:43:00Z</dcterms:modified>
</cp:coreProperties>
</file>